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206EF5E" w14:textId="77777777" w:rsidR="004D66CD" w:rsidRDefault="00BE2F01">
      <w:pPr>
        <w:rPr>
          <w:b/>
          <w:sz w:val="32"/>
          <w:szCs w:val="32"/>
        </w:rPr>
      </w:pPr>
      <w:r>
        <w:rPr>
          <w:b/>
          <w:sz w:val="32"/>
          <w:szCs w:val="32"/>
        </w:rPr>
        <w:t xml:space="preserve">                       </w:t>
      </w:r>
      <w:r w:rsidR="008732C2">
        <w:rPr>
          <w:b/>
          <w:sz w:val="32"/>
          <w:szCs w:val="32"/>
        </w:rPr>
        <w:t>Minutes f</w:t>
      </w:r>
      <w:r>
        <w:rPr>
          <w:b/>
          <w:sz w:val="32"/>
          <w:szCs w:val="32"/>
        </w:rPr>
        <w:t>or Zoning Board of Adjustment</w:t>
      </w:r>
    </w:p>
    <w:p w14:paraId="0F19DB0B" w14:textId="33CD3000" w:rsidR="00BE2F01" w:rsidRDefault="00BE2F01" w:rsidP="00BE2F01">
      <w:pPr>
        <w:rPr>
          <w:b/>
          <w:sz w:val="32"/>
          <w:szCs w:val="32"/>
        </w:rPr>
      </w:pPr>
      <w:r>
        <w:rPr>
          <w:b/>
          <w:sz w:val="32"/>
          <w:szCs w:val="32"/>
        </w:rPr>
        <w:t xml:space="preserve">                                                </w:t>
      </w:r>
      <w:r w:rsidR="00BA0550">
        <w:rPr>
          <w:b/>
          <w:sz w:val="32"/>
          <w:szCs w:val="32"/>
        </w:rPr>
        <w:t>June 1</w:t>
      </w:r>
      <w:r w:rsidR="00913ED6">
        <w:rPr>
          <w:b/>
          <w:sz w:val="32"/>
          <w:szCs w:val="32"/>
        </w:rPr>
        <w:t>, 2022</w:t>
      </w:r>
    </w:p>
    <w:p w14:paraId="6DF4EC11" w14:textId="77777777" w:rsidR="00BE2F01" w:rsidRDefault="00BE2F01" w:rsidP="00BE2F01">
      <w:pPr>
        <w:rPr>
          <w:b/>
          <w:sz w:val="32"/>
          <w:szCs w:val="32"/>
        </w:rPr>
      </w:pPr>
    </w:p>
    <w:p w14:paraId="6811356B" w14:textId="77777777" w:rsidR="00BE2F01" w:rsidRPr="009B46FF" w:rsidRDefault="00BE2F01" w:rsidP="009B46FF">
      <w:pPr>
        <w:rPr>
          <w:sz w:val="28"/>
          <w:szCs w:val="28"/>
        </w:rPr>
      </w:pPr>
      <w:r w:rsidRPr="009B46FF">
        <w:rPr>
          <w:sz w:val="28"/>
          <w:szCs w:val="28"/>
        </w:rPr>
        <w:t>Meeting call to order at 7:00 PM</w:t>
      </w:r>
    </w:p>
    <w:p w14:paraId="773B43C7" w14:textId="77777777" w:rsidR="00BE2F01" w:rsidRDefault="00BE2F01" w:rsidP="00BE2F01">
      <w:pPr>
        <w:rPr>
          <w:sz w:val="28"/>
          <w:szCs w:val="28"/>
        </w:rPr>
      </w:pPr>
    </w:p>
    <w:p w14:paraId="37A41770" w14:textId="41474DAD" w:rsidR="00BE2F01" w:rsidRPr="00913ED6" w:rsidRDefault="00BE2F01" w:rsidP="00BE2F01">
      <w:pPr>
        <w:pStyle w:val="ListParagraph"/>
        <w:numPr>
          <w:ilvl w:val="0"/>
          <w:numId w:val="4"/>
        </w:numPr>
        <w:rPr>
          <w:b/>
        </w:rPr>
      </w:pPr>
      <w:r w:rsidRPr="00913ED6">
        <w:t xml:space="preserve"> Members Present: Gary Carney</w:t>
      </w:r>
      <w:r w:rsidR="00913ED6" w:rsidRPr="00913ED6">
        <w:t>,</w:t>
      </w:r>
      <w:r w:rsidRPr="00913ED6">
        <w:t xml:space="preserve"> </w:t>
      </w:r>
      <w:r w:rsidR="00913ED6" w:rsidRPr="00913ED6">
        <w:t>c</w:t>
      </w:r>
      <w:r w:rsidRPr="00913ED6">
        <w:t>hairmen, Mark Florence</w:t>
      </w:r>
      <w:r w:rsidR="00913ED6" w:rsidRPr="00913ED6">
        <w:t>,</w:t>
      </w:r>
      <w:r w:rsidRPr="00913ED6">
        <w:t xml:space="preserve"> </w:t>
      </w:r>
      <w:r w:rsidR="007459F7">
        <w:t>Andrew Hatch</w:t>
      </w:r>
      <w:r w:rsidR="00BA0550">
        <w:t>, and Linda Marshall</w:t>
      </w:r>
    </w:p>
    <w:p w14:paraId="4B96FE67" w14:textId="77777777" w:rsidR="00913ED6" w:rsidRPr="00913ED6" w:rsidRDefault="00913ED6" w:rsidP="00913ED6">
      <w:pPr>
        <w:pStyle w:val="ListParagraph"/>
        <w:rPr>
          <w:b/>
        </w:rPr>
      </w:pPr>
    </w:p>
    <w:p w14:paraId="259AAF6F" w14:textId="65083BE1" w:rsidR="00913ED6" w:rsidRPr="00913ED6" w:rsidRDefault="00913ED6" w:rsidP="00BE2F01">
      <w:pPr>
        <w:pStyle w:val="ListParagraph"/>
        <w:numPr>
          <w:ilvl w:val="0"/>
          <w:numId w:val="4"/>
        </w:numPr>
        <w:rPr>
          <w:rFonts w:ascii="Times New Roman" w:hAnsi="Times New Roman" w:cs="Times New Roman"/>
          <w:b/>
        </w:rPr>
      </w:pPr>
      <w:r w:rsidRPr="00913ED6">
        <w:rPr>
          <w:rFonts w:ascii="Times New Roman" w:hAnsi="Times New Roman" w:cs="Times New Roman"/>
        </w:rPr>
        <w:t xml:space="preserve">Visitors: </w:t>
      </w:r>
      <w:r w:rsidR="00BA0550">
        <w:rPr>
          <w:rFonts w:ascii="Times New Roman" w:hAnsi="Times New Roman" w:cs="Times New Roman"/>
        </w:rPr>
        <w:t xml:space="preserve">Frank, Sue Demarco, Frank </w:t>
      </w:r>
      <w:proofErr w:type="spellStart"/>
      <w:r w:rsidR="00BA0550">
        <w:rPr>
          <w:rFonts w:ascii="Times New Roman" w:hAnsi="Times New Roman" w:cs="Times New Roman"/>
        </w:rPr>
        <w:t>Anzalone</w:t>
      </w:r>
      <w:proofErr w:type="spellEnd"/>
      <w:r w:rsidR="00BA0550">
        <w:rPr>
          <w:rFonts w:ascii="Times New Roman" w:hAnsi="Times New Roman" w:cs="Times New Roman"/>
        </w:rPr>
        <w:t>, Nancy, Brian Caruso.</w:t>
      </w:r>
    </w:p>
    <w:p w14:paraId="3A9A28DC" w14:textId="77777777" w:rsidR="00857E4B" w:rsidRDefault="00857E4B" w:rsidP="00857E4B">
      <w:pPr>
        <w:rPr>
          <w:b/>
          <w:sz w:val="32"/>
          <w:szCs w:val="32"/>
        </w:rPr>
      </w:pPr>
    </w:p>
    <w:p w14:paraId="471E55DD" w14:textId="10F690BE" w:rsidR="009B46FF" w:rsidRDefault="00BA0550" w:rsidP="009B46FF">
      <w:pPr>
        <w:rPr>
          <w:sz w:val="28"/>
          <w:szCs w:val="28"/>
        </w:rPr>
      </w:pPr>
      <w:r>
        <w:rPr>
          <w:sz w:val="28"/>
          <w:szCs w:val="28"/>
        </w:rPr>
        <w:t>Minutes:</w:t>
      </w:r>
    </w:p>
    <w:p w14:paraId="2BEE850A" w14:textId="77777777" w:rsidR="00BA0550" w:rsidRPr="009B46FF" w:rsidRDefault="00BA0550" w:rsidP="009B46FF">
      <w:pPr>
        <w:rPr>
          <w:sz w:val="28"/>
          <w:szCs w:val="28"/>
        </w:rPr>
      </w:pPr>
    </w:p>
    <w:p w14:paraId="71D0E63C" w14:textId="2951C6E0" w:rsidR="009B46FF" w:rsidRDefault="00BA0550" w:rsidP="009B46FF">
      <w:pPr>
        <w:pStyle w:val="ListParagraph"/>
        <w:numPr>
          <w:ilvl w:val="0"/>
          <w:numId w:val="4"/>
        </w:numPr>
        <w:rPr>
          <w:sz w:val="28"/>
          <w:szCs w:val="28"/>
        </w:rPr>
      </w:pPr>
      <w:r>
        <w:rPr>
          <w:sz w:val="28"/>
          <w:szCs w:val="28"/>
        </w:rPr>
        <w:t>Hatch</w:t>
      </w:r>
      <w:r w:rsidR="00913ED6">
        <w:rPr>
          <w:sz w:val="28"/>
          <w:szCs w:val="28"/>
        </w:rPr>
        <w:t xml:space="preserve"> approved the meeting minutes,</w:t>
      </w:r>
      <w:r>
        <w:rPr>
          <w:sz w:val="28"/>
          <w:szCs w:val="28"/>
        </w:rPr>
        <w:t xml:space="preserve"> of April 27, 2022</w:t>
      </w:r>
      <w:r w:rsidR="00CD49BD">
        <w:rPr>
          <w:sz w:val="28"/>
          <w:szCs w:val="28"/>
        </w:rPr>
        <w:t>,</w:t>
      </w:r>
      <w:r>
        <w:rPr>
          <w:sz w:val="28"/>
          <w:szCs w:val="28"/>
        </w:rPr>
        <w:t xml:space="preserve"> and Florence second</w:t>
      </w:r>
      <w:r w:rsidR="00913ED6">
        <w:rPr>
          <w:sz w:val="28"/>
          <w:szCs w:val="28"/>
        </w:rPr>
        <w:t xml:space="preserve">, all voted in favor. </w:t>
      </w:r>
    </w:p>
    <w:p w14:paraId="74C8247A" w14:textId="70613D92" w:rsidR="00BA0550" w:rsidRDefault="00BA0550" w:rsidP="009B46FF">
      <w:pPr>
        <w:pStyle w:val="ListParagraph"/>
        <w:numPr>
          <w:ilvl w:val="0"/>
          <w:numId w:val="4"/>
        </w:numPr>
        <w:rPr>
          <w:sz w:val="28"/>
          <w:szCs w:val="28"/>
        </w:rPr>
      </w:pPr>
      <w:r>
        <w:rPr>
          <w:sz w:val="28"/>
          <w:szCs w:val="28"/>
        </w:rPr>
        <w:t xml:space="preserve">Carney; explained </w:t>
      </w:r>
      <w:r w:rsidR="00A4426E">
        <w:rPr>
          <w:sz w:val="28"/>
          <w:szCs w:val="28"/>
        </w:rPr>
        <w:t xml:space="preserve">that the May 25, 2022 meeting was postponed due to not having a quorum. </w:t>
      </w:r>
    </w:p>
    <w:p w14:paraId="5BF5492B" w14:textId="77777777" w:rsidR="00913ED6" w:rsidRDefault="00913ED6" w:rsidP="00A333EF">
      <w:pPr>
        <w:rPr>
          <w:sz w:val="28"/>
          <w:szCs w:val="28"/>
        </w:rPr>
      </w:pPr>
    </w:p>
    <w:p w14:paraId="0DEE8A19" w14:textId="6F504085" w:rsidR="00334A23" w:rsidRDefault="00334A23" w:rsidP="00334A23">
      <w:pPr>
        <w:rPr>
          <w:sz w:val="28"/>
          <w:szCs w:val="28"/>
        </w:rPr>
      </w:pPr>
      <w:r>
        <w:rPr>
          <w:sz w:val="28"/>
          <w:szCs w:val="28"/>
        </w:rPr>
        <w:t xml:space="preserve">Appeal # 1 </w:t>
      </w:r>
      <w:r w:rsidR="00BA0550">
        <w:rPr>
          <w:sz w:val="28"/>
          <w:szCs w:val="28"/>
        </w:rPr>
        <w:t xml:space="preserve">Frank </w:t>
      </w:r>
      <w:proofErr w:type="spellStart"/>
      <w:r w:rsidR="00BA0550">
        <w:rPr>
          <w:sz w:val="28"/>
          <w:szCs w:val="28"/>
        </w:rPr>
        <w:t>Anzalone</w:t>
      </w:r>
      <w:proofErr w:type="spellEnd"/>
      <w:r w:rsidR="00BA0550">
        <w:rPr>
          <w:sz w:val="28"/>
          <w:szCs w:val="28"/>
        </w:rPr>
        <w:t xml:space="preserve"> Associates, representing Caruso</w:t>
      </w:r>
    </w:p>
    <w:p w14:paraId="66A95BC9" w14:textId="77777777" w:rsidR="00334A23" w:rsidRDefault="00334A23" w:rsidP="00334A23">
      <w:pPr>
        <w:rPr>
          <w:sz w:val="28"/>
          <w:szCs w:val="28"/>
        </w:rPr>
      </w:pPr>
    </w:p>
    <w:p w14:paraId="2C47CCC2" w14:textId="3A21449B" w:rsidR="00A4426E" w:rsidRDefault="00C60D5B" w:rsidP="00A4426E">
      <w:pPr>
        <w:rPr>
          <w:sz w:val="28"/>
          <w:szCs w:val="28"/>
        </w:rPr>
      </w:pPr>
      <w:r>
        <w:rPr>
          <w:sz w:val="28"/>
          <w:szCs w:val="28"/>
        </w:rPr>
        <w:t>Carney:</w:t>
      </w:r>
      <w:r w:rsidR="00334A23">
        <w:rPr>
          <w:sz w:val="28"/>
          <w:szCs w:val="28"/>
        </w:rPr>
        <w:t xml:space="preserve"> </w:t>
      </w:r>
      <w:r w:rsidR="00A4426E">
        <w:rPr>
          <w:sz w:val="28"/>
          <w:szCs w:val="28"/>
        </w:rPr>
        <w:t xml:space="preserve"> Asked for </w:t>
      </w:r>
      <w:r w:rsidR="00CD49BD">
        <w:rPr>
          <w:sz w:val="28"/>
          <w:szCs w:val="28"/>
        </w:rPr>
        <w:t xml:space="preserve">a </w:t>
      </w:r>
      <w:r w:rsidR="00A4426E">
        <w:rPr>
          <w:sz w:val="28"/>
          <w:szCs w:val="28"/>
        </w:rPr>
        <w:t xml:space="preserve">brief review of the building application and appeal application. </w:t>
      </w:r>
    </w:p>
    <w:p w14:paraId="27BF31FE" w14:textId="77777777" w:rsidR="00A4426E" w:rsidRDefault="00A4426E" w:rsidP="00A4426E">
      <w:pPr>
        <w:rPr>
          <w:sz w:val="28"/>
          <w:szCs w:val="28"/>
        </w:rPr>
      </w:pPr>
    </w:p>
    <w:p w14:paraId="76268A3F" w14:textId="640BF776" w:rsidR="00A4426E" w:rsidRDefault="00A4426E" w:rsidP="00A4426E">
      <w:pPr>
        <w:rPr>
          <w:sz w:val="28"/>
          <w:szCs w:val="28"/>
        </w:rPr>
      </w:pPr>
      <w:proofErr w:type="spellStart"/>
      <w:r>
        <w:rPr>
          <w:sz w:val="28"/>
          <w:szCs w:val="28"/>
        </w:rPr>
        <w:t>Anazalone</w:t>
      </w:r>
      <w:proofErr w:type="spellEnd"/>
      <w:r>
        <w:rPr>
          <w:sz w:val="28"/>
          <w:szCs w:val="28"/>
        </w:rPr>
        <w:t xml:space="preserve">: Noticed </w:t>
      </w:r>
      <w:r w:rsidR="00CD49BD">
        <w:rPr>
          <w:sz w:val="28"/>
          <w:szCs w:val="28"/>
        </w:rPr>
        <w:t xml:space="preserve">on </w:t>
      </w:r>
      <w:r>
        <w:rPr>
          <w:sz w:val="28"/>
          <w:szCs w:val="28"/>
        </w:rPr>
        <w:t xml:space="preserve">the board that he was there representing the </w:t>
      </w:r>
      <w:proofErr w:type="spellStart"/>
      <w:r>
        <w:rPr>
          <w:sz w:val="28"/>
          <w:szCs w:val="28"/>
        </w:rPr>
        <w:t>Carusos</w:t>
      </w:r>
      <w:proofErr w:type="spellEnd"/>
      <w:r>
        <w:rPr>
          <w:sz w:val="28"/>
          <w:szCs w:val="28"/>
        </w:rPr>
        <w:t xml:space="preserve"> with the appeal. Brief background with the history of having the house in the family since 1969 and the mother of Mrs. Caruso living with them the winters are getting hard to use the home in the winter. We had tried several different options for the location of what the Caruso would like to build but all options brought them back to (4) variances. </w:t>
      </w:r>
    </w:p>
    <w:p w14:paraId="062D55EC" w14:textId="4816900C" w:rsidR="00E67A9A" w:rsidRDefault="00A4426E" w:rsidP="00A4426E">
      <w:pPr>
        <w:rPr>
          <w:sz w:val="28"/>
          <w:szCs w:val="28"/>
        </w:rPr>
      </w:pPr>
      <w:r>
        <w:rPr>
          <w:sz w:val="28"/>
          <w:szCs w:val="28"/>
        </w:rPr>
        <w:t xml:space="preserve">Mr. </w:t>
      </w:r>
      <w:proofErr w:type="spellStart"/>
      <w:r>
        <w:rPr>
          <w:sz w:val="28"/>
          <w:szCs w:val="28"/>
        </w:rPr>
        <w:t>Anazalone</w:t>
      </w:r>
      <w:proofErr w:type="spellEnd"/>
      <w:r>
        <w:rPr>
          <w:sz w:val="28"/>
          <w:szCs w:val="28"/>
        </w:rPr>
        <w:t xml:space="preserve"> read to the board all five (5) </w:t>
      </w:r>
      <w:r w:rsidR="00330972">
        <w:rPr>
          <w:sz w:val="28"/>
          <w:szCs w:val="28"/>
        </w:rPr>
        <w:t>criteria with the applicant</w:t>
      </w:r>
      <w:r w:rsidR="00CD49BD">
        <w:rPr>
          <w:sz w:val="28"/>
          <w:szCs w:val="28"/>
        </w:rPr>
        <w:t>'</w:t>
      </w:r>
      <w:r w:rsidR="00330972">
        <w:rPr>
          <w:sz w:val="28"/>
          <w:szCs w:val="28"/>
        </w:rPr>
        <w:t xml:space="preserve">s answers to the questions (see appeal application in property file). Caruso would put in new </w:t>
      </w:r>
      <w:proofErr w:type="spellStart"/>
      <w:r w:rsidR="00330972">
        <w:rPr>
          <w:sz w:val="28"/>
          <w:szCs w:val="28"/>
        </w:rPr>
        <w:t>stormwater</w:t>
      </w:r>
      <w:proofErr w:type="spellEnd"/>
      <w:r w:rsidR="00330972">
        <w:rPr>
          <w:sz w:val="28"/>
          <w:szCs w:val="28"/>
        </w:rPr>
        <w:t xml:space="preserve"> management, nothing goes to </w:t>
      </w:r>
      <w:r w:rsidR="00CD49BD">
        <w:rPr>
          <w:sz w:val="28"/>
          <w:szCs w:val="28"/>
        </w:rPr>
        <w:t xml:space="preserve">the </w:t>
      </w:r>
      <w:r w:rsidR="00330972">
        <w:rPr>
          <w:sz w:val="28"/>
          <w:szCs w:val="28"/>
        </w:rPr>
        <w:t xml:space="preserve">lake at this time, hoping the </w:t>
      </w:r>
      <w:proofErr w:type="spellStart"/>
      <w:r w:rsidR="00330972">
        <w:rPr>
          <w:sz w:val="28"/>
          <w:szCs w:val="28"/>
        </w:rPr>
        <w:t>stormwater</w:t>
      </w:r>
      <w:proofErr w:type="spellEnd"/>
      <w:r w:rsidR="00330972">
        <w:rPr>
          <w:sz w:val="28"/>
          <w:szCs w:val="28"/>
        </w:rPr>
        <w:t xml:space="preserve"> would only be more helpful. There would be no impact on the well </w:t>
      </w:r>
      <w:r w:rsidR="00E67A9A">
        <w:rPr>
          <w:sz w:val="28"/>
          <w:szCs w:val="28"/>
        </w:rPr>
        <w:t xml:space="preserve">or septic, there would be no harm </w:t>
      </w:r>
      <w:r w:rsidR="00CD49BD">
        <w:rPr>
          <w:sz w:val="28"/>
          <w:szCs w:val="28"/>
        </w:rPr>
        <w:t xml:space="preserve">to </w:t>
      </w:r>
      <w:r w:rsidR="00E67A9A">
        <w:rPr>
          <w:sz w:val="28"/>
          <w:szCs w:val="28"/>
        </w:rPr>
        <w:t xml:space="preserve">the neighboring properties. </w:t>
      </w:r>
    </w:p>
    <w:p w14:paraId="5844CBFD" w14:textId="77777777" w:rsidR="00E67A9A" w:rsidRDefault="00E67A9A" w:rsidP="00A4426E">
      <w:pPr>
        <w:rPr>
          <w:sz w:val="28"/>
          <w:szCs w:val="28"/>
        </w:rPr>
      </w:pPr>
    </w:p>
    <w:p w14:paraId="05063206" w14:textId="23C1DA9F" w:rsidR="00E67A9A" w:rsidRDefault="00E67A9A" w:rsidP="00A4426E">
      <w:pPr>
        <w:rPr>
          <w:sz w:val="28"/>
          <w:szCs w:val="28"/>
        </w:rPr>
      </w:pPr>
      <w:r>
        <w:rPr>
          <w:sz w:val="28"/>
          <w:szCs w:val="28"/>
        </w:rPr>
        <w:t xml:space="preserve">Mr. </w:t>
      </w:r>
      <w:proofErr w:type="spellStart"/>
      <w:r>
        <w:rPr>
          <w:sz w:val="28"/>
          <w:szCs w:val="28"/>
        </w:rPr>
        <w:t>Anazalone</w:t>
      </w:r>
      <w:proofErr w:type="spellEnd"/>
      <w:r>
        <w:rPr>
          <w:sz w:val="28"/>
          <w:szCs w:val="28"/>
        </w:rPr>
        <w:t xml:space="preserve"> provided a highlighted map showing properties that are non-conforming lots with garages. Also explained with the current Land Use Ordinance </w:t>
      </w:r>
      <w:r>
        <w:rPr>
          <w:sz w:val="28"/>
          <w:szCs w:val="28"/>
        </w:rPr>
        <w:lastRenderedPageBreak/>
        <w:t>(LUO</w:t>
      </w:r>
      <w:r w:rsidR="009D2581">
        <w:rPr>
          <w:sz w:val="28"/>
          <w:szCs w:val="28"/>
        </w:rPr>
        <w:t>) one</w:t>
      </w:r>
      <w:r>
        <w:rPr>
          <w:sz w:val="28"/>
          <w:szCs w:val="28"/>
        </w:rPr>
        <w:t xml:space="preserve"> would need 4 acres to make all the setbacks, with ¾ acres they get small very quickly. </w:t>
      </w:r>
    </w:p>
    <w:p w14:paraId="70550F5B" w14:textId="1C7CFB7C" w:rsidR="00E67A9A" w:rsidRDefault="00E67A9A" w:rsidP="00A4426E">
      <w:pPr>
        <w:rPr>
          <w:sz w:val="28"/>
          <w:szCs w:val="28"/>
        </w:rPr>
      </w:pPr>
      <w:r>
        <w:rPr>
          <w:sz w:val="28"/>
          <w:szCs w:val="28"/>
        </w:rPr>
        <w:t xml:space="preserve">Mr. </w:t>
      </w:r>
      <w:proofErr w:type="spellStart"/>
      <w:r>
        <w:rPr>
          <w:sz w:val="28"/>
          <w:szCs w:val="28"/>
        </w:rPr>
        <w:t>Anazalone</w:t>
      </w:r>
      <w:proofErr w:type="spellEnd"/>
      <w:r>
        <w:rPr>
          <w:sz w:val="28"/>
          <w:szCs w:val="28"/>
        </w:rPr>
        <w:t xml:space="preserve"> provided two (2) additional plans showing they tried to change the plans to try for </w:t>
      </w:r>
      <w:r w:rsidR="00CD49BD">
        <w:rPr>
          <w:sz w:val="28"/>
          <w:szCs w:val="28"/>
        </w:rPr>
        <w:t>fewer</w:t>
      </w:r>
      <w:r>
        <w:rPr>
          <w:sz w:val="28"/>
          <w:szCs w:val="28"/>
        </w:rPr>
        <w:t xml:space="preserve"> variances not having to move the septic and the least impact as possible. </w:t>
      </w:r>
    </w:p>
    <w:p w14:paraId="06AD3C24" w14:textId="77777777" w:rsidR="00E67A9A" w:rsidRDefault="00E67A9A" w:rsidP="00A4426E">
      <w:pPr>
        <w:rPr>
          <w:sz w:val="28"/>
          <w:szCs w:val="28"/>
        </w:rPr>
      </w:pPr>
    </w:p>
    <w:p w14:paraId="3EE8D80B" w14:textId="5EECC30D" w:rsidR="00E67A9A" w:rsidRDefault="00E67A9A" w:rsidP="00A4426E">
      <w:pPr>
        <w:rPr>
          <w:sz w:val="28"/>
          <w:szCs w:val="28"/>
        </w:rPr>
      </w:pPr>
      <w:r>
        <w:rPr>
          <w:sz w:val="28"/>
          <w:szCs w:val="28"/>
        </w:rPr>
        <w:t xml:space="preserve">Hatch: Asked Mr. </w:t>
      </w:r>
      <w:proofErr w:type="spellStart"/>
      <w:r>
        <w:rPr>
          <w:sz w:val="28"/>
          <w:szCs w:val="28"/>
        </w:rPr>
        <w:t>Anazalone</w:t>
      </w:r>
      <w:proofErr w:type="spellEnd"/>
      <w:r>
        <w:rPr>
          <w:sz w:val="28"/>
          <w:szCs w:val="28"/>
        </w:rPr>
        <w:t xml:space="preserve"> to confirm which plan he was moving forward with. Mr. </w:t>
      </w:r>
      <w:proofErr w:type="spellStart"/>
      <w:r>
        <w:rPr>
          <w:sz w:val="28"/>
          <w:szCs w:val="28"/>
        </w:rPr>
        <w:t>Anazalone</w:t>
      </w:r>
      <w:proofErr w:type="spellEnd"/>
      <w:r>
        <w:rPr>
          <w:sz w:val="28"/>
          <w:szCs w:val="28"/>
        </w:rPr>
        <w:t xml:space="preserve"> confirmed </w:t>
      </w:r>
      <w:r w:rsidR="009D2581">
        <w:rPr>
          <w:sz w:val="28"/>
          <w:szCs w:val="28"/>
        </w:rPr>
        <w:t xml:space="preserve">the plan Caruso will be moving forward with. </w:t>
      </w:r>
    </w:p>
    <w:p w14:paraId="3C03B9E4" w14:textId="77777777" w:rsidR="009D2581" w:rsidRDefault="009D2581" w:rsidP="00A4426E">
      <w:pPr>
        <w:rPr>
          <w:sz w:val="28"/>
          <w:szCs w:val="28"/>
        </w:rPr>
      </w:pPr>
    </w:p>
    <w:p w14:paraId="75FF3671" w14:textId="0D15F0AA" w:rsidR="009D2581" w:rsidRDefault="009D2581" w:rsidP="00A4426E">
      <w:pPr>
        <w:rPr>
          <w:sz w:val="28"/>
          <w:szCs w:val="28"/>
        </w:rPr>
      </w:pPr>
      <w:r>
        <w:rPr>
          <w:sz w:val="28"/>
          <w:szCs w:val="28"/>
        </w:rPr>
        <w:t>Florence: Just wanted to confirm the breezeway and mu</w:t>
      </w:r>
      <w:r w:rsidR="00EF2123">
        <w:rPr>
          <w:sz w:val="28"/>
          <w:szCs w:val="28"/>
        </w:rPr>
        <w:t xml:space="preserve">droom are attached to the house. </w:t>
      </w:r>
      <w:proofErr w:type="spellStart"/>
      <w:r w:rsidR="00EF2123">
        <w:rPr>
          <w:sz w:val="28"/>
          <w:szCs w:val="28"/>
        </w:rPr>
        <w:t>Anazalone</w:t>
      </w:r>
      <w:proofErr w:type="spellEnd"/>
      <w:r w:rsidR="00EF2123">
        <w:rPr>
          <w:sz w:val="28"/>
          <w:szCs w:val="28"/>
        </w:rPr>
        <w:t>; yes</w:t>
      </w:r>
    </w:p>
    <w:p w14:paraId="49D1B4E7" w14:textId="77777777" w:rsidR="00EF2123" w:rsidRDefault="00EF2123" w:rsidP="00A4426E">
      <w:pPr>
        <w:rPr>
          <w:sz w:val="28"/>
          <w:szCs w:val="28"/>
        </w:rPr>
      </w:pPr>
    </w:p>
    <w:p w14:paraId="1DBE6F12" w14:textId="4B6A3FCB" w:rsidR="00EF2123" w:rsidRDefault="00EF2123" w:rsidP="00A4426E">
      <w:pPr>
        <w:rPr>
          <w:sz w:val="28"/>
          <w:szCs w:val="28"/>
        </w:rPr>
      </w:pPr>
      <w:r>
        <w:rPr>
          <w:sz w:val="28"/>
          <w:szCs w:val="28"/>
        </w:rPr>
        <w:t xml:space="preserve">Florence: </w:t>
      </w:r>
      <w:r w:rsidR="00300430">
        <w:rPr>
          <w:rFonts w:ascii="Calibri" w:hAnsi="Calibri" w:cs="Calibri"/>
          <w:color w:val="000000"/>
          <w:sz w:val="28"/>
          <w:szCs w:val="28"/>
          <w:shd w:val="clear" w:color="auto" w:fill="FFFFFF"/>
        </w:rPr>
        <w:t>Mentioned that he felt that Caruso may need to apply for a variance from 403.1 instead of 202 for a side setback.  </w:t>
      </w:r>
      <w:r>
        <w:rPr>
          <w:sz w:val="28"/>
          <w:szCs w:val="28"/>
        </w:rPr>
        <w:t xml:space="preserve"> </w:t>
      </w:r>
    </w:p>
    <w:p w14:paraId="7F8C1BFA" w14:textId="77777777" w:rsidR="00300430" w:rsidRDefault="00300430" w:rsidP="00A4426E">
      <w:pPr>
        <w:rPr>
          <w:sz w:val="28"/>
          <w:szCs w:val="28"/>
        </w:rPr>
      </w:pPr>
    </w:p>
    <w:p w14:paraId="492E5BA6" w14:textId="111307AD" w:rsidR="00EF2123" w:rsidRDefault="00300430" w:rsidP="00A4426E">
      <w:pPr>
        <w:rPr>
          <w:sz w:val="28"/>
          <w:szCs w:val="28"/>
        </w:rPr>
      </w:pPr>
      <w:r w:rsidRPr="00300430">
        <w:rPr>
          <w:sz w:val="28"/>
          <w:szCs w:val="28"/>
        </w:rPr>
        <w:t>The board reviewed the LUO and determined that 403.1 was the correct LUO from which to seek a variance and that variance #2 in the application should be changed.</w:t>
      </w:r>
    </w:p>
    <w:p w14:paraId="137CC424" w14:textId="77777777" w:rsidR="00000E96" w:rsidRDefault="00000E96" w:rsidP="00A4426E">
      <w:pPr>
        <w:rPr>
          <w:sz w:val="28"/>
          <w:szCs w:val="28"/>
        </w:rPr>
      </w:pPr>
    </w:p>
    <w:p w14:paraId="45451CE3" w14:textId="16E955B3" w:rsidR="00000E96" w:rsidRDefault="00000E96" w:rsidP="00A4426E">
      <w:pPr>
        <w:rPr>
          <w:sz w:val="28"/>
          <w:szCs w:val="28"/>
        </w:rPr>
      </w:pPr>
      <w:r>
        <w:rPr>
          <w:sz w:val="28"/>
          <w:szCs w:val="28"/>
        </w:rPr>
        <w:t>Hatch: Recalculated the impervious total finding that the total should be 28.9</w:t>
      </w:r>
      <w:r w:rsidR="00CD49BD">
        <w:rPr>
          <w:sz w:val="28"/>
          <w:szCs w:val="28"/>
        </w:rPr>
        <w:t>,</w:t>
      </w:r>
      <w:r>
        <w:rPr>
          <w:sz w:val="28"/>
          <w:szCs w:val="28"/>
        </w:rPr>
        <w:t xml:space="preserve"> not 31.4. After review </w:t>
      </w:r>
      <w:proofErr w:type="spellStart"/>
      <w:r>
        <w:rPr>
          <w:sz w:val="28"/>
          <w:szCs w:val="28"/>
        </w:rPr>
        <w:t>Anazalone</w:t>
      </w:r>
      <w:proofErr w:type="spellEnd"/>
      <w:r>
        <w:rPr>
          <w:sz w:val="28"/>
          <w:szCs w:val="28"/>
        </w:rPr>
        <w:t xml:space="preserve"> agreed. </w:t>
      </w:r>
    </w:p>
    <w:p w14:paraId="43B2E5F6" w14:textId="77777777" w:rsidR="00000E96" w:rsidRDefault="00000E96" w:rsidP="00A4426E">
      <w:pPr>
        <w:rPr>
          <w:sz w:val="28"/>
          <w:szCs w:val="28"/>
        </w:rPr>
      </w:pPr>
    </w:p>
    <w:p w14:paraId="412CF7B7" w14:textId="73EAEF40" w:rsidR="00000E96" w:rsidRDefault="00000E96" w:rsidP="00A4426E">
      <w:pPr>
        <w:rPr>
          <w:sz w:val="28"/>
          <w:szCs w:val="28"/>
        </w:rPr>
      </w:pPr>
      <w:r>
        <w:rPr>
          <w:sz w:val="28"/>
          <w:szCs w:val="28"/>
        </w:rPr>
        <w:t xml:space="preserve">Hatch: Reviewed three </w:t>
      </w:r>
      <w:proofErr w:type="gramStart"/>
      <w:r>
        <w:rPr>
          <w:sz w:val="28"/>
          <w:szCs w:val="28"/>
        </w:rPr>
        <w:t>abutters</w:t>
      </w:r>
      <w:proofErr w:type="gramEnd"/>
      <w:r>
        <w:rPr>
          <w:sz w:val="28"/>
          <w:szCs w:val="28"/>
        </w:rPr>
        <w:t xml:space="preserve"> letter</w:t>
      </w:r>
      <w:r w:rsidR="00CD49BD">
        <w:rPr>
          <w:sz w:val="28"/>
          <w:szCs w:val="28"/>
        </w:rPr>
        <w:t>s</w:t>
      </w:r>
      <w:r>
        <w:rPr>
          <w:sz w:val="28"/>
          <w:szCs w:val="28"/>
        </w:rPr>
        <w:t xml:space="preserve"> in favor of Caruso construction and variances needed. </w:t>
      </w:r>
    </w:p>
    <w:p w14:paraId="022BF3B5" w14:textId="27C06CE9" w:rsidR="00000E96" w:rsidRDefault="00000E96" w:rsidP="00A4426E">
      <w:pPr>
        <w:rPr>
          <w:sz w:val="28"/>
          <w:szCs w:val="28"/>
        </w:rPr>
      </w:pPr>
    </w:p>
    <w:p w14:paraId="1C1EFD44" w14:textId="7ACDD1B0" w:rsidR="00000E96" w:rsidRDefault="00000E96" w:rsidP="00A4426E">
      <w:pPr>
        <w:rPr>
          <w:sz w:val="28"/>
          <w:szCs w:val="28"/>
        </w:rPr>
      </w:pPr>
      <w:r>
        <w:rPr>
          <w:sz w:val="28"/>
          <w:szCs w:val="28"/>
        </w:rPr>
        <w:t>Nancy Caruso: family has been here since 1969 very involved with the community, I will be putting the property in a trust for my granddaughter to be able to use in the future. There are four other houses with non-conforming</w:t>
      </w:r>
      <w:r w:rsidR="001E614C">
        <w:rPr>
          <w:sz w:val="28"/>
          <w:szCs w:val="28"/>
        </w:rPr>
        <w:t xml:space="preserve"> lots, tried other locations and the quality of the lake is important </w:t>
      </w:r>
    </w:p>
    <w:p w14:paraId="0BB6B1C0" w14:textId="77777777" w:rsidR="001E614C" w:rsidRDefault="001E614C" w:rsidP="00A4426E">
      <w:pPr>
        <w:rPr>
          <w:sz w:val="28"/>
          <w:szCs w:val="28"/>
        </w:rPr>
      </w:pPr>
    </w:p>
    <w:p w14:paraId="44F23CF5" w14:textId="77AD7552" w:rsidR="001E614C" w:rsidRDefault="001E614C" w:rsidP="00A4426E">
      <w:pPr>
        <w:rPr>
          <w:sz w:val="28"/>
          <w:szCs w:val="28"/>
        </w:rPr>
      </w:pPr>
      <w:r>
        <w:rPr>
          <w:sz w:val="28"/>
          <w:szCs w:val="28"/>
        </w:rPr>
        <w:t xml:space="preserve">Florence: What is important how is the lot unique, you mention it’s common and similar to other lots. </w:t>
      </w:r>
    </w:p>
    <w:p w14:paraId="252432EA" w14:textId="77777777" w:rsidR="001E614C" w:rsidRDefault="001E614C" w:rsidP="00A4426E">
      <w:pPr>
        <w:rPr>
          <w:sz w:val="28"/>
          <w:szCs w:val="28"/>
        </w:rPr>
      </w:pPr>
    </w:p>
    <w:p w14:paraId="78C1F24D" w14:textId="43ECE841" w:rsidR="001E614C" w:rsidRDefault="001E614C" w:rsidP="00A4426E">
      <w:pPr>
        <w:rPr>
          <w:sz w:val="28"/>
          <w:szCs w:val="28"/>
        </w:rPr>
      </w:pPr>
      <w:proofErr w:type="spellStart"/>
      <w:r>
        <w:rPr>
          <w:sz w:val="28"/>
          <w:szCs w:val="28"/>
        </w:rPr>
        <w:t>Anazalone</w:t>
      </w:r>
      <w:proofErr w:type="spellEnd"/>
      <w:r>
        <w:rPr>
          <w:sz w:val="28"/>
          <w:szCs w:val="28"/>
        </w:rPr>
        <w:t xml:space="preserve">: Next to us exceptional tight, no other area to place the garage, referenced the other lots on the map provided showing they all configure differently. Lot is different because it’s a smaller and tighter shape. </w:t>
      </w:r>
    </w:p>
    <w:p w14:paraId="7296D077" w14:textId="77777777" w:rsidR="001E614C" w:rsidRDefault="001E614C" w:rsidP="00A4426E">
      <w:pPr>
        <w:rPr>
          <w:sz w:val="28"/>
          <w:szCs w:val="28"/>
        </w:rPr>
      </w:pPr>
    </w:p>
    <w:p w14:paraId="1EC850AE" w14:textId="61AAE39D" w:rsidR="001E614C" w:rsidRDefault="001E614C" w:rsidP="00A4426E">
      <w:pPr>
        <w:rPr>
          <w:sz w:val="28"/>
          <w:szCs w:val="28"/>
        </w:rPr>
      </w:pPr>
      <w:r>
        <w:rPr>
          <w:sz w:val="28"/>
          <w:szCs w:val="28"/>
        </w:rPr>
        <w:lastRenderedPageBreak/>
        <w:t>Nancy Caruso: Closing with her mother lives with her and it would be very difficult in the winter with the ice buildup on the walkway</w:t>
      </w:r>
      <w:r w:rsidR="00A66C4C">
        <w:rPr>
          <w:sz w:val="28"/>
          <w:szCs w:val="28"/>
        </w:rPr>
        <w:t xml:space="preserve"> and hard to use </w:t>
      </w:r>
      <w:r>
        <w:rPr>
          <w:sz w:val="28"/>
          <w:szCs w:val="28"/>
        </w:rPr>
        <w:t>the land.</w:t>
      </w:r>
    </w:p>
    <w:p w14:paraId="547AC299" w14:textId="68124A05" w:rsidR="001E614C" w:rsidRDefault="001E614C" w:rsidP="00A4426E">
      <w:pPr>
        <w:rPr>
          <w:sz w:val="28"/>
          <w:szCs w:val="28"/>
        </w:rPr>
      </w:pPr>
      <w:r>
        <w:rPr>
          <w:sz w:val="28"/>
          <w:szCs w:val="28"/>
        </w:rPr>
        <w:t xml:space="preserve">No further comments Public </w:t>
      </w:r>
      <w:r w:rsidR="00BE303A">
        <w:rPr>
          <w:sz w:val="28"/>
          <w:szCs w:val="28"/>
        </w:rPr>
        <w:t xml:space="preserve">Hearing </w:t>
      </w:r>
      <w:r>
        <w:rPr>
          <w:sz w:val="28"/>
          <w:szCs w:val="28"/>
        </w:rPr>
        <w:t>closed on Caruso</w:t>
      </w:r>
      <w:r w:rsidR="00CD49BD">
        <w:rPr>
          <w:sz w:val="28"/>
          <w:szCs w:val="28"/>
        </w:rPr>
        <w:t>'s</w:t>
      </w:r>
      <w:r>
        <w:rPr>
          <w:sz w:val="28"/>
          <w:szCs w:val="28"/>
        </w:rPr>
        <w:t xml:space="preserve"> appeal at 7:46 pm. </w:t>
      </w:r>
    </w:p>
    <w:p w14:paraId="2BE57EA8" w14:textId="77777777" w:rsidR="00BE303A" w:rsidRDefault="00BE303A" w:rsidP="00A4426E">
      <w:pPr>
        <w:rPr>
          <w:sz w:val="28"/>
          <w:szCs w:val="28"/>
        </w:rPr>
      </w:pPr>
    </w:p>
    <w:p w14:paraId="1E38CB4D" w14:textId="03DBFB67" w:rsidR="00BE303A" w:rsidRDefault="00BE303A" w:rsidP="00A4426E">
      <w:pPr>
        <w:rPr>
          <w:sz w:val="28"/>
          <w:szCs w:val="28"/>
        </w:rPr>
      </w:pPr>
      <w:r>
        <w:rPr>
          <w:sz w:val="28"/>
          <w:szCs w:val="28"/>
        </w:rPr>
        <w:t>Appeal # 2 Susan, and Frank Demarco</w:t>
      </w:r>
    </w:p>
    <w:p w14:paraId="29485B43" w14:textId="77777777" w:rsidR="00BE303A" w:rsidRDefault="00BE303A" w:rsidP="00A4426E">
      <w:pPr>
        <w:rPr>
          <w:sz w:val="28"/>
          <w:szCs w:val="28"/>
        </w:rPr>
      </w:pPr>
    </w:p>
    <w:p w14:paraId="57E1DFB2" w14:textId="544BFF94" w:rsidR="00BE303A" w:rsidRDefault="00BE303A" w:rsidP="00A4426E">
      <w:pPr>
        <w:rPr>
          <w:sz w:val="28"/>
          <w:szCs w:val="28"/>
        </w:rPr>
      </w:pPr>
      <w:r>
        <w:rPr>
          <w:sz w:val="28"/>
          <w:szCs w:val="28"/>
        </w:rPr>
        <w:t xml:space="preserve">The Demarco’s presented a letter from Steve Tilton, and Mary </w:t>
      </w:r>
      <w:proofErr w:type="spellStart"/>
      <w:r>
        <w:rPr>
          <w:sz w:val="28"/>
          <w:szCs w:val="28"/>
        </w:rPr>
        <w:t>Fioravanti</w:t>
      </w:r>
      <w:proofErr w:type="spellEnd"/>
      <w:r>
        <w:rPr>
          <w:sz w:val="28"/>
          <w:szCs w:val="28"/>
        </w:rPr>
        <w:t xml:space="preserve"> expressing that they have no issues with the proposed garage, also verbal approval from Deb DeFosse not having an issue with the garage. </w:t>
      </w:r>
    </w:p>
    <w:p w14:paraId="1787EAEB" w14:textId="77777777" w:rsidR="00BE303A" w:rsidRDefault="00BE303A" w:rsidP="00A4426E">
      <w:pPr>
        <w:rPr>
          <w:sz w:val="28"/>
          <w:szCs w:val="28"/>
        </w:rPr>
      </w:pPr>
    </w:p>
    <w:p w14:paraId="0298B22D" w14:textId="19486711" w:rsidR="00BE303A" w:rsidRDefault="00BE303A" w:rsidP="00A4426E">
      <w:pPr>
        <w:rPr>
          <w:sz w:val="28"/>
          <w:szCs w:val="28"/>
        </w:rPr>
      </w:pPr>
      <w:r>
        <w:rPr>
          <w:sz w:val="28"/>
          <w:szCs w:val="28"/>
        </w:rPr>
        <w:t xml:space="preserve">Demarco’s explained they are looking to build a garage and would need two variances one from the sideline of 2’ and the other 21’ from the road frontage. They felt this was the only place to place the garage. Susan Demarco read the questions and answers on their application. </w:t>
      </w:r>
    </w:p>
    <w:p w14:paraId="4C093BD0" w14:textId="77777777" w:rsidR="00BE303A" w:rsidRDefault="00BE303A" w:rsidP="00A4426E">
      <w:pPr>
        <w:rPr>
          <w:sz w:val="28"/>
          <w:szCs w:val="28"/>
        </w:rPr>
      </w:pPr>
    </w:p>
    <w:p w14:paraId="09A6BC1D" w14:textId="76F31FA7" w:rsidR="00BE303A" w:rsidRDefault="00BE303A" w:rsidP="00A4426E">
      <w:pPr>
        <w:rPr>
          <w:sz w:val="28"/>
          <w:szCs w:val="28"/>
        </w:rPr>
      </w:pPr>
      <w:r>
        <w:rPr>
          <w:sz w:val="28"/>
          <w:szCs w:val="28"/>
        </w:rPr>
        <w:t>Florence: What make</w:t>
      </w:r>
      <w:r w:rsidR="00CD49BD">
        <w:rPr>
          <w:sz w:val="28"/>
          <w:szCs w:val="28"/>
        </w:rPr>
        <w:t>s</w:t>
      </w:r>
      <w:r>
        <w:rPr>
          <w:sz w:val="28"/>
          <w:szCs w:val="28"/>
        </w:rPr>
        <w:t xml:space="preserve"> your lot different/unique?</w:t>
      </w:r>
    </w:p>
    <w:p w14:paraId="37DB081B" w14:textId="77777777" w:rsidR="00BE303A" w:rsidRDefault="00BE303A" w:rsidP="00A4426E">
      <w:pPr>
        <w:rPr>
          <w:sz w:val="28"/>
          <w:szCs w:val="28"/>
        </w:rPr>
      </w:pPr>
    </w:p>
    <w:p w14:paraId="7B8F7ACF" w14:textId="7A2737ED" w:rsidR="00BE303A" w:rsidRDefault="00BE303A" w:rsidP="00A4426E">
      <w:pPr>
        <w:rPr>
          <w:sz w:val="28"/>
          <w:szCs w:val="28"/>
        </w:rPr>
      </w:pPr>
      <w:r>
        <w:rPr>
          <w:sz w:val="28"/>
          <w:szCs w:val="28"/>
        </w:rPr>
        <w:t xml:space="preserve">Mr. Demarco: it’s the only place to build the garage our lot is long and narrow and if we moved the location it would sit in front of the house. </w:t>
      </w:r>
    </w:p>
    <w:p w14:paraId="6E7E30E8" w14:textId="77777777" w:rsidR="00BE303A" w:rsidRDefault="00BE303A" w:rsidP="00A4426E">
      <w:pPr>
        <w:rPr>
          <w:sz w:val="28"/>
          <w:szCs w:val="28"/>
        </w:rPr>
      </w:pPr>
    </w:p>
    <w:p w14:paraId="423F2E35" w14:textId="15FA7961" w:rsidR="00C6757B" w:rsidRDefault="00377035" w:rsidP="00A4426E">
      <w:pPr>
        <w:rPr>
          <w:sz w:val="28"/>
          <w:szCs w:val="28"/>
        </w:rPr>
      </w:pPr>
      <w:r>
        <w:rPr>
          <w:rFonts w:ascii="Calibri" w:hAnsi="Calibri" w:cs="Calibri"/>
          <w:color w:val="000000"/>
          <w:sz w:val="28"/>
          <w:szCs w:val="28"/>
          <w:shd w:val="clear" w:color="auto" w:fill="FFFFFF"/>
        </w:rPr>
        <w:t>Florence</w:t>
      </w:r>
      <w:r>
        <w:rPr>
          <w:rFonts w:ascii="Calibri" w:hAnsi="Calibri" w:cs="Calibri"/>
          <w:color w:val="000000"/>
          <w:sz w:val="28"/>
          <w:szCs w:val="28"/>
          <w:shd w:val="clear" w:color="auto" w:fill="FFFFFF"/>
        </w:rPr>
        <w:t>:</w:t>
      </w:r>
      <w:bookmarkStart w:id="0" w:name="_GoBack"/>
      <w:bookmarkEnd w:id="0"/>
      <w:r>
        <w:rPr>
          <w:rFonts w:ascii="Calibri" w:hAnsi="Calibri" w:cs="Calibri"/>
          <w:color w:val="000000"/>
          <w:sz w:val="28"/>
          <w:szCs w:val="28"/>
          <w:shd w:val="clear" w:color="auto" w:fill="FFFFFF"/>
        </w:rPr>
        <w:t xml:space="preserve"> discussed with the board if LUO 403.1 or 402.2 would fit the appeal request rather than 202. The board decided that the application was correct as-is and did not need to be amended.</w:t>
      </w:r>
    </w:p>
    <w:p w14:paraId="7FE18373" w14:textId="795CC4B4" w:rsidR="00C6757B" w:rsidRDefault="00C6757B" w:rsidP="00A4426E">
      <w:pPr>
        <w:rPr>
          <w:sz w:val="28"/>
          <w:szCs w:val="28"/>
        </w:rPr>
      </w:pPr>
      <w:r>
        <w:rPr>
          <w:sz w:val="28"/>
          <w:szCs w:val="28"/>
        </w:rPr>
        <w:t xml:space="preserve">Hatch: confirming the garage would be 28’ from the sideline and 29’ from the road? </w:t>
      </w:r>
    </w:p>
    <w:p w14:paraId="332A2A1A" w14:textId="77777777" w:rsidR="00C6757B" w:rsidRDefault="00C6757B" w:rsidP="00A4426E">
      <w:pPr>
        <w:rPr>
          <w:sz w:val="28"/>
          <w:szCs w:val="28"/>
        </w:rPr>
      </w:pPr>
    </w:p>
    <w:p w14:paraId="739DFD3C" w14:textId="63731E18" w:rsidR="00C6757B" w:rsidRDefault="00C6757B" w:rsidP="00A4426E">
      <w:pPr>
        <w:rPr>
          <w:sz w:val="28"/>
          <w:szCs w:val="28"/>
        </w:rPr>
      </w:pPr>
      <w:r>
        <w:rPr>
          <w:sz w:val="28"/>
          <w:szCs w:val="28"/>
        </w:rPr>
        <w:t>Demarco: yes</w:t>
      </w:r>
    </w:p>
    <w:p w14:paraId="0F08E62E" w14:textId="77777777" w:rsidR="00C6757B" w:rsidRDefault="00C6757B" w:rsidP="00A4426E">
      <w:pPr>
        <w:rPr>
          <w:sz w:val="28"/>
          <w:szCs w:val="28"/>
        </w:rPr>
      </w:pPr>
    </w:p>
    <w:p w14:paraId="52565F13" w14:textId="37D8F009" w:rsidR="00C6757B" w:rsidRDefault="00C6757B" w:rsidP="00A4426E">
      <w:pPr>
        <w:rPr>
          <w:sz w:val="28"/>
          <w:szCs w:val="28"/>
        </w:rPr>
      </w:pPr>
      <w:r>
        <w:rPr>
          <w:sz w:val="28"/>
          <w:szCs w:val="28"/>
        </w:rPr>
        <w:t xml:space="preserve">Florence: have looked at swapping the septic system? </w:t>
      </w:r>
    </w:p>
    <w:p w14:paraId="12A0A4A4" w14:textId="77777777" w:rsidR="00C6757B" w:rsidRDefault="00C6757B" w:rsidP="00A4426E">
      <w:pPr>
        <w:rPr>
          <w:sz w:val="28"/>
          <w:szCs w:val="28"/>
        </w:rPr>
      </w:pPr>
    </w:p>
    <w:p w14:paraId="187D558D" w14:textId="735A36C4" w:rsidR="00C6757B" w:rsidRDefault="00C6757B" w:rsidP="00A4426E">
      <w:pPr>
        <w:rPr>
          <w:sz w:val="28"/>
          <w:szCs w:val="28"/>
        </w:rPr>
      </w:pPr>
      <w:r>
        <w:rPr>
          <w:sz w:val="28"/>
          <w:szCs w:val="28"/>
        </w:rPr>
        <w:t xml:space="preserve">Frank Demarco: It’s all ledge and we are not blasting. </w:t>
      </w:r>
    </w:p>
    <w:p w14:paraId="66F3F802" w14:textId="77777777" w:rsidR="00C6757B" w:rsidRDefault="00C6757B" w:rsidP="00A4426E">
      <w:pPr>
        <w:rPr>
          <w:sz w:val="28"/>
          <w:szCs w:val="28"/>
        </w:rPr>
      </w:pPr>
    </w:p>
    <w:p w14:paraId="387E59D7" w14:textId="2FCE50B7" w:rsidR="00C6757B" w:rsidRDefault="00C6757B" w:rsidP="00A4426E">
      <w:pPr>
        <w:rPr>
          <w:sz w:val="28"/>
          <w:szCs w:val="28"/>
        </w:rPr>
      </w:pPr>
      <w:r>
        <w:rPr>
          <w:sz w:val="28"/>
          <w:szCs w:val="28"/>
        </w:rPr>
        <w:t>Carney: Confirming 2’ from the sideline for a 28</w:t>
      </w:r>
      <w:r w:rsidR="00ED7FC9">
        <w:rPr>
          <w:sz w:val="28"/>
          <w:szCs w:val="28"/>
        </w:rPr>
        <w:t xml:space="preserve"> </w:t>
      </w:r>
      <w:r>
        <w:rPr>
          <w:sz w:val="28"/>
          <w:szCs w:val="28"/>
        </w:rPr>
        <w:t>X 26’ garage does that include the eaves hanging over?</w:t>
      </w:r>
    </w:p>
    <w:p w14:paraId="21C27ACA" w14:textId="77777777" w:rsidR="00C6757B" w:rsidRDefault="00C6757B" w:rsidP="00A4426E">
      <w:pPr>
        <w:rPr>
          <w:sz w:val="28"/>
          <w:szCs w:val="28"/>
        </w:rPr>
      </w:pPr>
    </w:p>
    <w:p w14:paraId="7657F088" w14:textId="659F0CFF" w:rsidR="00C6757B" w:rsidRDefault="00C6757B" w:rsidP="00A4426E">
      <w:pPr>
        <w:rPr>
          <w:sz w:val="28"/>
          <w:szCs w:val="28"/>
        </w:rPr>
      </w:pPr>
      <w:r>
        <w:rPr>
          <w:sz w:val="28"/>
          <w:szCs w:val="28"/>
        </w:rPr>
        <w:t>Frank Demarco: Yes</w:t>
      </w:r>
    </w:p>
    <w:p w14:paraId="3CED5D4B" w14:textId="77777777" w:rsidR="00C6757B" w:rsidRDefault="00C6757B" w:rsidP="00A4426E">
      <w:pPr>
        <w:rPr>
          <w:sz w:val="28"/>
          <w:szCs w:val="28"/>
        </w:rPr>
      </w:pPr>
    </w:p>
    <w:p w14:paraId="7920CBC7" w14:textId="13BDF495" w:rsidR="00C6757B" w:rsidRDefault="00C6757B" w:rsidP="00A4426E">
      <w:pPr>
        <w:rPr>
          <w:sz w:val="28"/>
          <w:szCs w:val="28"/>
        </w:rPr>
      </w:pPr>
      <w:r>
        <w:rPr>
          <w:sz w:val="28"/>
          <w:szCs w:val="28"/>
        </w:rPr>
        <w:lastRenderedPageBreak/>
        <w:t xml:space="preserve">The board confirmed the pitch of the roof and asked the </w:t>
      </w:r>
      <w:proofErr w:type="spellStart"/>
      <w:r>
        <w:rPr>
          <w:sz w:val="28"/>
          <w:szCs w:val="28"/>
        </w:rPr>
        <w:t>Demarcos</w:t>
      </w:r>
      <w:proofErr w:type="spellEnd"/>
      <w:r>
        <w:rPr>
          <w:sz w:val="28"/>
          <w:szCs w:val="28"/>
        </w:rPr>
        <w:t xml:space="preserve"> about the drainage? </w:t>
      </w:r>
    </w:p>
    <w:p w14:paraId="6AF56FEA" w14:textId="1A905632" w:rsidR="00C6757B" w:rsidRDefault="00C6757B" w:rsidP="00A4426E">
      <w:pPr>
        <w:rPr>
          <w:sz w:val="28"/>
          <w:szCs w:val="28"/>
        </w:rPr>
      </w:pPr>
      <w:r>
        <w:rPr>
          <w:sz w:val="28"/>
          <w:szCs w:val="28"/>
        </w:rPr>
        <w:t xml:space="preserve">Frank Demarco confirmed he would put stone around the garage. </w:t>
      </w:r>
    </w:p>
    <w:p w14:paraId="3AA5A224" w14:textId="77777777" w:rsidR="00C6757B" w:rsidRDefault="00C6757B" w:rsidP="00A4426E">
      <w:pPr>
        <w:rPr>
          <w:sz w:val="28"/>
          <w:szCs w:val="28"/>
        </w:rPr>
      </w:pPr>
    </w:p>
    <w:p w14:paraId="7F4A0C53" w14:textId="3D7852B0" w:rsidR="00C6757B" w:rsidRDefault="00C6757B" w:rsidP="00A4426E">
      <w:pPr>
        <w:rPr>
          <w:sz w:val="28"/>
          <w:szCs w:val="28"/>
        </w:rPr>
      </w:pPr>
      <w:r>
        <w:rPr>
          <w:sz w:val="28"/>
          <w:szCs w:val="28"/>
        </w:rPr>
        <w:t xml:space="preserve">Closed Public hearing for Demarco’s 8:14 pm. </w:t>
      </w:r>
    </w:p>
    <w:p w14:paraId="4C08FBFC" w14:textId="77777777" w:rsidR="00C6757B" w:rsidRDefault="00C6757B" w:rsidP="00A4426E">
      <w:pPr>
        <w:rPr>
          <w:sz w:val="28"/>
          <w:szCs w:val="28"/>
        </w:rPr>
      </w:pPr>
    </w:p>
    <w:p w14:paraId="0FB7C86B" w14:textId="77523165" w:rsidR="00C6757B" w:rsidRDefault="00C6757B" w:rsidP="00A4426E">
      <w:pPr>
        <w:rPr>
          <w:sz w:val="28"/>
          <w:szCs w:val="28"/>
        </w:rPr>
      </w:pPr>
      <w:r>
        <w:rPr>
          <w:sz w:val="28"/>
          <w:szCs w:val="28"/>
        </w:rPr>
        <w:t>Deliberation:</w:t>
      </w:r>
    </w:p>
    <w:p w14:paraId="18906A7E" w14:textId="77777777" w:rsidR="00C6757B" w:rsidRDefault="00C6757B" w:rsidP="00A4426E">
      <w:pPr>
        <w:rPr>
          <w:sz w:val="28"/>
          <w:szCs w:val="28"/>
        </w:rPr>
      </w:pPr>
    </w:p>
    <w:p w14:paraId="273DF6CA" w14:textId="468FBB8C" w:rsidR="00C6757B" w:rsidRDefault="00C6757B" w:rsidP="00A4426E">
      <w:pPr>
        <w:rPr>
          <w:sz w:val="28"/>
          <w:szCs w:val="28"/>
        </w:rPr>
      </w:pPr>
      <w:proofErr w:type="spellStart"/>
      <w:r>
        <w:rPr>
          <w:sz w:val="28"/>
          <w:szCs w:val="28"/>
        </w:rPr>
        <w:t>Anazalone</w:t>
      </w:r>
      <w:proofErr w:type="spellEnd"/>
      <w:r>
        <w:rPr>
          <w:sz w:val="28"/>
          <w:szCs w:val="28"/>
        </w:rPr>
        <w:t xml:space="preserve">, c/o Caruso’s </w:t>
      </w:r>
    </w:p>
    <w:p w14:paraId="63E4409D" w14:textId="77777777" w:rsidR="00C6757B" w:rsidRDefault="00C6757B" w:rsidP="00A4426E">
      <w:pPr>
        <w:rPr>
          <w:sz w:val="28"/>
          <w:szCs w:val="28"/>
        </w:rPr>
      </w:pPr>
    </w:p>
    <w:p w14:paraId="131AD503" w14:textId="296E9E5C" w:rsidR="00C6757B" w:rsidRDefault="00C6757B" w:rsidP="00A4426E">
      <w:pPr>
        <w:rPr>
          <w:sz w:val="28"/>
          <w:szCs w:val="28"/>
        </w:rPr>
      </w:pPr>
      <w:r>
        <w:rPr>
          <w:sz w:val="28"/>
          <w:szCs w:val="28"/>
        </w:rPr>
        <w:t xml:space="preserve">The board </w:t>
      </w:r>
      <w:r w:rsidR="00ED7FC9">
        <w:rPr>
          <w:sz w:val="28"/>
          <w:szCs w:val="28"/>
        </w:rPr>
        <w:t>discusse</w:t>
      </w:r>
      <w:r w:rsidR="00676810">
        <w:rPr>
          <w:sz w:val="28"/>
          <w:szCs w:val="28"/>
        </w:rPr>
        <w:t xml:space="preserve">d the impervious section on </w:t>
      </w:r>
      <w:r w:rsidR="00ED7FC9">
        <w:rPr>
          <w:sz w:val="28"/>
          <w:szCs w:val="28"/>
        </w:rPr>
        <w:t xml:space="preserve">page 4 of the building permit, noting it should have </w:t>
      </w:r>
      <w:r w:rsidR="00CD49BD">
        <w:rPr>
          <w:sz w:val="28"/>
          <w:szCs w:val="28"/>
        </w:rPr>
        <w:t>been</w:t>
      </w:r>
      <w:r w:rsidR="00ED7FC9">
        <w:rPr>
          <w:sz w:val="28"/>
          <w:szCs w:val="28"/>
        </w:rPr>
        <w:t xml:space="preserve"> 728 to equal the 31.4, Carney feels it’s a lot. </w:t>
      </w:r>
    </w:p>
    <w:p w14:paraId="0EE392C5" w14:textId="77777777" w:rsidR="00676810" w:rsidRDefault="00676810" w:rsidP="00A4426E">
      <w:pPr>
        <w:rPr>
          <w:sz w:val="28"/>
          <w:szCs w:val="28"/>
        </w:rPr>
      </w:pPr>
    </w:p>
    <w:p w14:paraId="4B8244FD" w14:textId="25EC9C67" w:rsidR="00676810" w:rsidRDefault="00676810" w:rsidP="00A4426E">
      <w:pPr>
        <w:rPr>
          <w:sz w:val="28"/>
          <w:szCs w:val="28"/>
        </w:rPr>
      </w:pPr>
      <w:r>
        <w:rPr>
          <w:sz w:val="28"/>
          <w:szCs w:val="28"/>
        </w:rPr>
        <w:t xml:space="preserve">Florence: What if everyone did it, build 25% of the </w:t>
      </w:r>
      <w:r w:rsidR="000C7AD6">
        <w:rPr>
          <w:sz w:val="28"/>
          <w:szCs w:val="28"/>
        </w:rPr>
        <w:t>lot,</w:t>
      </w:r>
      <w:r>
        <w:rPr>
          <w:sz w:val="28"/>
          <w:szCs w:val="28"/>
        </w:rPr>
        <w:t xml:space="preserve"> Florence provided a mapping of the lots surround</w:t>
      </w:r>
      <w:r w:rsidR="00CD49BD">
        <w:rPr>
          <w:sz w:val="28"/>
          <w:szCs w:val="28"/>
        </w:rPr>
        <w:t>ing</w:t>
      </w:r>
      <w:r>
        <w:rPr>
          <w:sz w:val="28"/>
          <w:szCs w:val="28"/>
        </w:rPr>
        <w:t xml:space="preserve"> the lake and the impact</w:t>
      </w:r>
      <w:r w:rsidR="000C7AD6">
        <w:rPr>
          <w:sz w:val="28"/>
          <w:szCs w:val="28"/>
        </w:rPr>
        <w:t>. Read the court writing explaining it could be an accumulative effect as the ZBA empower the letter of the law and spirit of the law, can’t stray outside and honor the spirit of the law, it worries me building over the 20%</w:t>
      </w:r>
    </w:p>
    <w:p w14:paraId="7F8F0DD1" w14:textId="77777777" w:rsidR="000C7AD6" w:rsidRDefault="000C7AD6" w:rsidP="00A4426E">
      <w:pPr>
        <w:rPr>
          <w:sz w:val="28"/>
          <w:szCs w:val="28"/>
        </w:rPr>
      </w:pPr>
    </w:p>
    <w:p w14:paraId="2E12134C" w14:textId="6E0D9A2E" w:rsidR="000C7AD6" w:rsidRDefault="000C7AD6" w:rsidP="00A4426E">
      <w:pPr>
        <w:rPr>
          <w:sz w:val="28"/>
          <w:szCs w:val="28"/>
        </w:rPr>
      </w:pPr>
      <w:r>
        <w:rPr>
          <w:sz w:val="28"/>
          <w:szCs w:val="28"/>
        </w:rPr>
        <w:t xml:space="preserve">Hatch: More pragmatic approach we could continue because it was not staked properly. </w:t>
      </w:r>
      <w:r w:rsidR="00F2619E">
        <w:rPr>
          <w:sz w:val="28"/>
          <w:szCs w:val="28"/>
        </w:rPr>
        <w:t xml:space="preserve">The board found it very difficult to confirm measurements. </w:t>
      </w:r>
    </w:p>
    <w:p w14:paraId="1AE0C229" w14:textId="77777777" w:rsidR="00F2619E" w:rsidRDefault="00F2619E" w:rsidP="00A4426E">
      <w:pPr>
        <w:rPr>
          <w:sz w:val="28"/>
          <w:szCs w:val="28"/>
        </w:rPr>
      </w:pPr>
    </w:p>
    <w:p w14:paraId="3D5A2B8F" w14:textId="77777777" w:rsidR="00F87B39" w:rsidRDefault="00F2619E" w:rsidP="00A4426E">
      <w:pPr>
        <w:rPr>
          <w:sz w:val="28"/>
          <w:szCs w:val="28"/>
        </w:rPr>
      </w:pPr>
      <w:r>
        <w:rPr>
          <w:sz w:val="28"/>
          <w:szCs w:val="28"/>
        </w:rPr>
        <w:t xml:space="preserve">Florence: concern is the uniqueness it has to have something unique </w:t>
      </w:r>
      <w:r w:rsidR="00F87B39">
        <w:rPr>
          <w:sz w:val="28"/>
          <w:szCs w:val="28"/>
        </w:rPr>
        <w:t xml:space="preserve">for a hardship. Florence explained that the hardship of the property does not exist. </w:t>
      </w:r>
    </w:p>
    <w:p w14:paraId="607A0798" w14:textId="77777777" w:rsidR="00F87B39" w:rsidRDefault="00F87B39" w:rsidP="00A4426E">
      <w:pPr>
        <w:rPr>
          <w:sz w:val="28"/>
          <w:szCs w:val="28"/>
        </w:rPr>
      </w:pPr>
    </w:p>
    <w:p w14:paraId="3B8564A7" w14:textId="4D9D4854" w:rsidR="00F2619E" w:rsidRDefault="00F87B39" w:rsidP="00A4426E">
      <w:pPr>
        <w:rPr>
          <w:sz w:val="28"/>
          <w:szCs w:val="28"/>
        </w:rPr>
      </w:pPr>
      <w:r>
        <w:rPr>
          <w:sz w:val="28"/>
          <w:szCs w:val="28"/>
        </w:rPr>
        <w:t xml:space="preserve">Carney moved to deny the </w:t>
      </w:r>
      <w:r w:rsidR="00CB2998">
        <w:rPr>
          <w:sz w:val="28"/>
          <w:szCs w:val="28"/>
        </w:rPr>
        <w:t>9’ and 17’ sideline variance, 24.9 % structure</w:t>
      </w:r>
      <w:r w:rsidR="00CD49BD">
        <w:rPr>
          <w:sz w:val="28"/>
          <w:szCs w:val="28"/>
        </w:rPr>
        <w:t>,</w:t>
      </w:r>
      <w:r w:rsidR="00CB2998">
        <w:rPr>
          <w:sz w:val="28"/>
          <w:szCs w:val="28"/>
        </w:rPr>
        <w:t xml:space="preserve"> and a 31.4%</w:t>
      </w:r>
      <w:r>
        <w:rPr>
          <w:sz w:val="28"/>
          <w:szCs w:val="28"/>
        </w:rPr>
        <w:t xml:space="preserve"> variances, due to not meeting all five criteria # 2 the spirit of the Land Use Ordinance will be observed, (overcrowding of the land) and # 5 Literal enforcement of the Land Use Ordinance would result in unnecessary hardship. </w:t>
      </w:r>
      <w:r w:rsidR="003938DF">
        <w:rPr>
          <w:sz w:val="28"/>
          <w:szCs w:val="28"/>
        </w:rPr>
        <w:t>(Property</w:t>
      </w:r>
      <w:r>
        <w:rPr>
          <w:sz w:val="28"/>
          <w:szCs w:val="28"/>
        </w:rPr>
        <w:t xml:space="preserve"> owner did not show or prove the uniqueness of one’s property that would cause hardship with a denial).  </w:t>
      </w:r>
      <w:r w:rsidR="003938DF">
        <w:rPr>
          <w:sz w:val="28"/>
          <w:szCs w:val="28"/>
        </w:rPr>
        <w:t xml:space="preserve">Florence second all voted in favor. 4-0 denied. </w:t>
      </w:r>
    </w:p>
    <w:p w14:paraId="04FF49F2" w14:textId="77777777" w:rsidR="003938DF" w:rsidRDefault="003938DF" w:rsidP="00A4426E">
      <w:pPr>
        <w:rPr>
          <w:sz w:val="28"/>
          <w:szCs w:val="28"/>
        </w:rPr>
      </w:pPr>
    </w:p>
    <w:p w14:paraId="1AD111EE" w14:textId="730E7512" w:rsidR="003938DF" w:rsidRDefault="003938DF" w:rsidP="00A4426E">
      <w:pPr>
        <w:rPr>
          <w:sz w:val="28"/>
          <w:szCs w:val="28"/>
        </w:rPr>
      </w:pPr>
      <w:r>
        <w:rPr>
          <w:sz w:val="28"/>
          <w:szCs w:val="28"/>
        </w:rPr>
        <w:t xml:space="preserve">Demarco: </w:t>
      </w:r>
    </w:p>
    <w:p w14:paraId="3F77D40B" w14:textId="77777777" w:rsidR="003938DF" w:rsidRDefault="003938DF" w:rsidP="00A4426E">
      <w:pPr>
        <w:rPr>
          <w:sz w:val="28"/>
          <w:szCs w:val="28"/>
        </w:rPr>
      </w:pPr>
    </w:p>
    <w:p w14:paraId="5E191782" w14:textId="77777777" w:rsidR="003938DF" w:rsidRDefault="003938DF" w:rsidP="00A4426E">
      <w:pPr>
        <w:rPr>
          <w:sz w:val="28"/>
          <w:szCs w:val="28"/>
        </w:rPr>
      </w:pPr>
      <w:r>
        <w:rPr>
          <w:sz w:val="28"/>
          <w:szCs w:val="28"/>
        </w:rPr>
        <w:t xml:space="preserve">Florence: Identical concern as Caruso’s, the building is right on the lot line and there is no uniqueness of the property causing hardship. </w:t>
      </w:r>
    </w:p>
    <w:p w14:paraId="719A53A7" w14:textId="77777777" w:rsidR="003938DF" w:rsidRDefault="003938DF" w:rsidP="00A4426E">
      <w:pPr>
        <w:rPr>
          <w:sz w:val="28"/>
          <w:szCs w:val="28"/>
        </w:rPr>
      </w:pPr>
    </w:p>
    <w:p w14:paraId="0CAE33E5" w14:textId="677BB891" w:rsidR="003938DF" w:rsidRDefault="003938DF" w:rsidP="00A4426E">
      <w:pPr>
        <w:rPr>
          <w:sz w:val="28"/>
          <w:szCs w:val="28"/>
        </w:rPr>
      </w:pPr>
      <w:r>
        <w:rPr>
          <w:sz w:val="28"/>
          <w:szCs w:val="28"/>
        </w:rPr>
        <w:t xml:space="preserve">Carney: Running into ledge, the growth needed down by the water and no room to drive down and place the garage on the waterside. </w:t>
      </w:r>
    </w:p>
    <w:p w14:paraId="1D0C5066" w14:textId="77777777" w:rsidR="00532E01" w:rsidRDefault="00532E01" w:rsidP="00A4426E">
      <w:pPr>
        <w:rPr>
          <w:sz w:val="28"/>
          <w:szCs w:val="28"/>
        </w:rPr>
      </w:pPr>
    </w:p>
    <w:p w14:paraId="1EC2797E" w14:textId="2AE0E40A" w:rsidR="003938DF" w:rsidRDefault="003938DF" w:rsidP="003938DF">
      <w:pPr>
        <w:rPr>
          <w:sz w:val="28"/>
          <w:szCs w:val="28"/>
        </w:rPr>
      </w:pPr>
      <w:r>
        <w:rPr>
          <w:sz w:val="28"/>
          <w:szCs w:val="28"/>
        </w:rPr>
        <w:t xml:space="preserve">Hatch motion to deny the </w:t>
      </w:r>
      <w:r w:rsidR="005D6A16">
        <w:rPr>
          <w:sz w:val="28"/>
          <w:szCs w:val="28"/>
        </w:rPr>
        <w:t>2 ft. and 13 ft. setback from the sideline and 21 ft. from the road,</w:t>
      </w:r>
      <w:r>
        <w:rPr>
          <w:sz w:val="28"/>
          <w:szCs w:val="28"/>
        </w:rPr>
        <w:t xml:space="preserve"> Florence second, due to not meeting all five criteria’s # 2 the spirit of the Land Use Ordinance will be observed, and # 5 Literal enforcement of the Land Use Ordinance would result in unnecessary hardship. (Property owner did not show or prove the uniqueness of one’s property that would cause hardship with a denial).  </w:t>
      </w:r>
    </w:p>
    <w:p w14:paraId="7C7514FE" w14:textId="77777777" w:rsidR="00532E01" w:rsidRDefault="00532E01" w:rsidP="003938DF">
      <w:pPr>
        <w:rPr>
          <w:sz w:val="28"/>
          <w:szCs w:val="28"/>
        </w:rPr>
      </w:pPr>
    </w:p>
    <w:p w14:paraId="391A6E32" w14:textId="106480E6" w:rsidR="003938DF" w:rsidRDefault="003938DF" w:rsidP="00A4426E">
      <w:pPr>
        <w:rPr>
          <w:sz w:val="28"/>
          <w:szCs w:val="28"/>
        </w:rPr>
      </w:pPr>
      <w:r>
        <w:rPr>
          <w:sz w:val="28"/>
          <w:szCs w:val="28"/>
        </w:rPr>
        <w:t xml:space="preserve">Carney voted in favor, </w:t>
      </w:r>
      <w:r w:rsidR="00CD49BD">
        <w:rPr>
          <w:sz w:val="28"/>
          <w:szCs w:val="28"/>
        </w:rPr>
        <w:t xml:space="preserve">and </w:t>
      </w:r>
      <w:r>
        <w:rPr>
          <w:sz w:val="28"/>
          <w:szCs w:val="28"/>
        </w:rPr>
        <w:t xml:space="preserve">Marshall abstained. Vote: 1 in favor 2 deny. All voted.  Appeal denied. </w:t>
      </w:r>
    </w:p>
    <w:p w14:paraId="0934FB5C" w14:textId="77777777" w:rsidR="000C7AD6" w:rsidRDefault="000C7AD6" w:rsidP="00A4426E">
      <w:pPr>
        <w:rPr>
          <w:sz w:val="28"/>
          <w:szCs w:val="28"/>
        </w:rPr>
      </w:pPr>
    </w:p>
    <w:p w14:paraId="6EEEC0F9" w14:textId="77777777" w:rsidR="00000E96" w:rsidRDefault="00000E96" w:rsidP="00A4426E">
      <w:pPr>
        <w:rPr>
          <w:sz w:val="28"/>
          <w:szCs w:val="28"/>
        </w:rPr>
      </w:pPr>
    </w:p>
    <w:p w14:paraId="586E1168" w14:textId="77777777" w:rsidR="00000E96" w:rsidRDefault="00000E96" w:rsidP="00A4426E">
      <w:pPr>
        <w:rPr>
          <w:sz w:val="28"/>
          <w:szCs w:val="28"/>
        </w:rPr>
      </w:pPr>
    </w:p>
    <w:p w14:paraId="5754FB72" w14:textId="37B95B5A" w:rsidR="00A4426E" w:rsidRDefault="00A4426E" w:rsidP="00A4426E">
      <w:pPr>
        <w:rPr>
          <w:sz w:val="28"/>
          <w:szCs w:val="28"/>
        </w:rPr>
      </w:pPr>
    </w:p>
    <w:p w14:paraId="5F8595D8" w14:textId="5AD35A86" w:rsidR="008732C2" w:rsidRDefault="008732C2" w:rsidP="00A4426E">
      <w:pPr>
        <w:rPr>
          <w:sz w:val="28"/>
          <w:szCs w:val="28"/>
        </w:rPr>
      </w:pPr>
      <w:r>
        <w:rPr>
          <w:sz w:val="28"/>
          <w:szCs w:val="28"/>
        </w:rPr>
        <w:t xml:space="preserve">Meeting adjourned at </w:t>
      </w:r>
      <w:r w:rsidR="00CB2761">
        <w:rPr>
          <w:sz w:val="28"/>
          <w:szCs w:val="28"/>
        </w:rPr>
        <w:t>9</w:t>
      </w:r>
      <w:r w:rsidR="002030D9">
        <w:rPr>
          <w:sz w:val="28"/>
          <w:szCs w:val="28"/>
        </w:rPr>
        <w:t>:</w:t>
      </w:r>
      <w:r w:rsidR="00CB2761">
        <w:rPr>
          <w:sz w:val="28"/>
          <w:szCs w:val="28"/>
        </w:rPr>
        <w:t>53</w:t>
      </w:r>
      <w:r>
        <w:rPr>
          <w:sz w:val="28"/>
          <w:szCs w:val="28"/>
        </w:rPr>
        <w:t xml:space="preserve"> PM.</w:t>
      </w:r>
    </w:p>
    <w:p w14:paraId="1577AFBC" w14:textId="77777777" w:rsidR="002030D9" w:rsidRDefault="002030D9" w:rsidP="008732C2">
      <w:pPr>
        <w:rPr>
          <w:sz w:val="28"/>
          <w:szCs w:val="28"/>
        </w:rPr>
      </w:pPr>
    </w:p>
    <w:p w14:paraId="22D25DBB" w14:textId="77777777" w:rsidR="008732C2" w:rsidRDefault="008732C2" w:rsidP="008732C2">
      <w:pPr>
        <w:rPr>
          <w:sz w:val="28"/>
          <w:szCs w:val="28"/>
        </w:rPr>
      </w:pPr>
    </w:p>
    <w:p w14:paraId="7B6295BD" w14:textId="77777777" w:rsidR="008732C2" w:rsidRDefault="008732C2" w:rsidP="008732C2">
      <w:pPr>
        <w:rPr>
          <w:sz w:val="28"/>
          <w:szCs w:val="28"/>
        </w:rPr>
      </w:pPr>
      <w:r>
        <w:rPr>
          <w:sz w:val="28"/>
          <w:szCs w:val="28"/>
        </w:rPr>
        <w:t>Respectively submitted,</w:t>
      </w:r>
    </w:p>
    <w:p w14:paraId="10176674" w14:textId="6A466597" w:rsidR="008732C2" w:rsidRPr="008732C2" w:rsidRDefault="00D34231" w:rsidP="008732C2">
      <w:pPr>
        <w:rPr>
          <w:sz w:val="28"/>
          <w:szCs w:val="28"/>
        </w:rPr>
      </w:pPr>
      <w:r>
        <w:rPr>
          <w:sz w:val="28"/>
          <w:szCs w:val="28"/>
        </w:rPr>
        <w:t>Deborah DeFosse</w:t>
      </w:r>
    </w:p>
    <w:p w14:paraId="6CC22E1B" w14:textId="77777777" w:rsidR="008732C2" w:rsidRDefault="008732C2" w:rsidP="008732C2">
      <w:pPr>
        <w:rPr>
          <w:sz w:val="28"/>
          <w:szCs w:val="28"/>
        </w:rPr>
      </w:pPr>
    </w:p>
    <w:p w14:paraId="706FA3F6" w14:textId="77777777" w:rsidR="008732C2" w:rsidRDefault="008732C2" w:rsidP="008732C2">
      <w:pPr>
        <w:rPr>
          <w:sz w:val="28"/>
          <w:szCs w:val="28"/>
        </w:rPr>
      </w:pPr>
    </w:p>
    <w:p w14:paraId="05F212C6" w14:textId="77777777" w:rsidR="008732C2" w:rsidRDefault="008732C2" w:rsidP="008732C2">
      <w:pPr>
        <w:rPr>
          <w:sz w:val="28"/>
          <w:szCs w:val="28"/>
        </w:rPr>
      </w:pPr>
    </w:p>
    <w:p w14:paraId="32C6F9E4" w14:textId="77777777" w:rsidR="008732C2" w:rsidRPr="008732C2" w:rsidRDefault="008732C2" w:rsidP="008732C2">
      <w:pPr>
        <w:rPr>
          <w:sz w:val="28"/>
          <w:szCs w:val="28"/>
        </w:rPr>
      </w:pPr>
    </w:p>
    <w:p w14:paraId="166D7001" w14:textId="77777777" w:rsidR="00501088" w:rsidRDefault="00501088" w:rsidP="00501088">
      <w:pPr>
        <w:rPr>
          <w:sz w:val="28"/>
          <w:szCs w:val="28"/>
        </w:rPr>
      </w:pPr>
    </w:p>
    <w:p w14:paraId="7F6E9779" w14:textId="77777777" w:rsidR="00501088" w:rsidRPr="00501088" w:rsidRDefault="00501088" w:rsidP="00501088">
      <w:pPr>
        <w:rPr>
          <w:sz w:val="28"/>
          <w:szCs w:val="28"/>
        </w:rPr>
      </w:pPr>
    </w:p>
    <w:p w14:paraId="50B5F73D" w14:textId="77777777" w:rsidR="00501088" w:rsidRPr="00A333EF" w:rsidRDefault="00501088" w:rsidP="00501088">
      <w:pPr>
        <w:pStyle w:val="ListParagraph"/>
        <w:rPr>
          <w:sz w:val="28"/>
          <w:szCs w:val="28"/>
        </w:rPr>
      </w:pPr>
    </w:p>
    <w:p w14:paraId="6FDAC9C8" w14:textId="77777777" w:rsidR="009B46FF" w:rsidRDefault="009B46FF" w:rsidP="009B46FF">
      <w:pPr>
        <w:rPr>
          <w:sz w:val="28"/>
          <w:szCs w:val="28"/>
        </w:rPr>
      </w:pPr>
    </w:p>
    <w:p w14:paraId="377BE9B4" w14:textId="77777777" w:rsidR="009B46FF" w:rsidRPr="009B46FF" w:rsidRDefault="009B46FF" w:rsidP="009B46FF">
      <w:pPr>
        <w:rPr>
          <w:sz w:val="28"/>
          <w:szCs w:val="28"/>
        </w:rPr>
      </w:pPr>
    </w:p>
    <w:p w14:paraId="27C17589" w14:textId="77777777" w:rsidR="009B46FF" w:rsidRPr="009B46FF" w:rsidRDefault="009B46FF" w:rsidP="009B46FF">
      <w:pPr>
        <w:pStyle w:val="ListParagraph"/>
        <w:rPr>
          <w:sz w:val="28"/>
          <w:szCs w:val="28"/>
        </w:rPr>
      </w:pPr>
    </w:p>
    <w:p w14:paraId="43C6C5C3" w14:textId="77777777" w:rsidR="00BE2F01" w:rsidRPr="00787CE3" w:rsidRDefault="00BE2F01" w:rsidP="00787CE3">
      <w:pPr>
        <w:ind w:left="360"/>
        <w:rPr>
          <w:sz w:val="32"/>
          <w:szCs w:val="32"/>
        </w:rPr>
      </w:pPr>
    </w:p>
    <w:sectPr w:rsidR="00BE2F01" w:rsidRPr="00787CE3" w:rsidSect="0027704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590513"/>
    <w:multiLevelType w:val="hybridMultilevel"/>
    <w:tmpl w:val="B7E08C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0C1F3C"/>
    <w:multiLevelType w:val="hybridMultilevel"/>
    <w:tmpl w:val="F18E5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E23B5A"/>
    <w:multiLevelType w:val="hybridMultilevel"/>
    <w:tmpl w:val="6D04C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84C6E7F"/>
    <w:multiLevelType w:val="hybridMultilevel"/>
    <w:tmpl w:val="433A6086"/>
    <w:lvl w:ilvl="0" w:tplc="068C876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C3A4C7E"/>
    <w:multiLevelType w:val="hybridMultilevel"/>
    <w:tmpl w:val="824297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CA253B8"/>
    <w:multiLevelType w:val="hybridMultilevel"/>
    <w:tmpl w:val="AC7CAC72"/>
    <w:lvl w:ilvl="0" w:tplc="944C8FD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7DC0612"/>
    <w:multiLevelType w:val="hybridMultilevel"/>
    <w:tmpl w:val="13DA1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1770BF9"/>
    <w:multiLevelType w:val="hybridMultilevel"/>
    <w:tmpl w:val="C20E216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BA62B2C"/>
    <w:multiLevelType w:val="hybridMultilevel"/>
    <w:tmpl w:val="4E441A42"/>
    <w:lvl w:ilvl="0" w:tplc="3FDC6B3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5"/>
  </w:num>
  <w:num w:numId="3">
    <w:abstractNumId w:val="8"/>
  </w:num>
  <w:num w:numId="4">
    <w:abstractNumId w:val="7"/>
  </w:num>
  <w:num w:numId="5">
    <w:abstractNumId w:val="2"/>
  </w:num>
  <w:num w:numId="6">
    <w:abstractNumId w:val="1"/>
  </w:num>
  <w:num w:numId="7">
    <w:abstractNumId w:val="6"/>
  </w:num>
  <w:num w:numId="8">
    <w:abstractNumId w:val="4"/>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M1MzE2MzS3NLcwMzBW0lEKTi0uzszPAymwrAUAWl9yVywAAAA="/>
  </w:docVars>
  <w:rsids>
    <w:rsidRoot w:val="00BE2F01"/>
    <w:rsid w:val="00000E96"/>
    <w:rsid w:val="00030BC8"/>
    <w:rsid w:val="00085285"/>
    <w:rsid w:val="000A03EF"/>
    <w:rsid w:val="000C7AD6"/>
    <w:rsid w:val="000D23D9"/>
    <w:rsid w:val="001023CD"/>
    <w:rsid w:val="001E614C"/>
    <w:rsid w:val="002030D9"/>
    <w:rsid w:val="002078A0"/>
    <w:rsid w:val="00264B19"/>
    <w:rsid w:val="00277040"/>
    <w:rsid w:val="0028415E"/>
    <w:rsid w:val="00300430"/>
    <w:rsid w:val="00330972"/>
    <w:rsid w:val="00334A23"/>
    <w:rsid w:val="00377035"/>
    <w:rsid w:val="00385C51"/>
    <w:rsid w:val="003938DF"/>
    <w:rsid w:val="00437F73"/>
    <w:rsid w:val="00451848"/>
    <w:rsid w:val="004D249D"/>
    <w:rsid w:val="004D66CD"/>
    <w:rsid w:val="00501088"/>
    <w:rsid w:val="00511A7F"/>
    <w:rsid w:val="00532E01"/>
    <w:rsid w:val="005C2D56"/>
    <w:rsid w:val="005D6A16"/>
    <w:rsid w:val="005F1C30"/>
    <w:rsid w:val="00646AE7"/>
    <w:rsid w:val="00676810"/>
    <w:rsid w:val="006A53C3"/>
    <w:rsid w:val="006D5107"/>
    <w:rsid w:val="007459F7"/>
    <w:rsid w:val="00787CE3"/>
    <w:rsid w:val="007F2F5B"/>
    <w:rsid w:val="00857E4B"/>
    <w:rsid w:val="00862FD4"/>
    <w:rsid w:val="008732C2"/>
    <w:rsid w:val="008E5418"/>
    <w:rsid w:val="00913ED6"/>
    <w:rsid w:val="0096478A"/>
    <w:rsid w:val="009B46FF"/>
    <w:rsid w:val="009B5B71"/>
    <w:rsid w:val="009D2581"/>
    <w:rsid w:val="009E2EC0"/>
    <w:rsid w:val="00A119FF"/>
    <w:rsid w:val="00A333EF"/>
    <w:rsid w:val="00A4426E"/>
    <w:rsid w:val="00A66C4C"/>
    <w:rsid w:val="00B54C95"/>
    <w:rsid w:val="00BA0550"/>
    <w:rsid w:val="00BE2F01"/>
    <w:rsid w:val="00BE303A"/>
    <w:rsid w:val="00C60D5B"/>
    <w:rsid w:val="00C6757B"/>
    <w:rsid w:val="00CB2655"/>
    <w:rsid w:val="00CB2761"/>
    <w:rsid w:val="00CB2998"/>
    <w:rsid w:val="00CD49BD"/>
    <w:rsid w:val="00D34231"/>
    <w:rsid w:val="00D62454"/>
    <w:rsid w:val="00D77C68"/>
    <w:rsid w:val="00DD0DD1"/>
    <w:rsid w:val="00E21377"/>
    <w:rsid w:val="00E26C62"/>
    <w:rsid w:val="00E67A9A"/>
    <w:rsid w:val="00ED7FC9"/>
    <w:rsid w:val="00EF2123"/>
    <w:rsid w:val="00F2619E"/>
    <w:rsid w:val="00F65878"/>
    <w:rsid w:val="00F87B39"/>
    <w:rsid w:val="00FB15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36D7C9"/>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E2F0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7C112D-38CD-4718-93E8-370CAA2B28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9</TotalTime>
  <Pages>5</Pages>
  <Words>1071</Words>
  <Characters>6111</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71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ggy Carney</dc:creator>
  <cp:keywords/>
  <dc:description/>
  <cp:lastModifiedBy>Town Admin</cp:lastModifiedBy>
  <cp:revision>14</cp:revision>
  <dcterms:created xsi:type="dcterms:W3CDTF">2022-06-03T15:41:00Z</dcterms:created>
  <dcterms:modified xsi:type="dcterms:W3CDTF">2022-06-07T18:44:00Z</dcterms:modified>
</cp:coreProperties>
</file>